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5305C" w14:textId="2F9E4796" w:rsidR="0040127F" w:rsidRPr="006121D8" w:rsidRDefault="00F24F84" w:rsidP="006121D8">
      <w:pPr>
        <w:jc w:val="center"/>
        <w:rPr>
          <w:b/>
          <w:sz w:val="28"/>
        </w:rPr>
      </w:pPr>
      <w:r w:rsidRPr="006121D8">
        <w:rPr>
          <w:b/>
          <w:sz w:val="28"/>
        </w:rPr>
        <w:t>20</w:t>
      </w:r>
      <w:r w:rsidR="00BC458A">
        <w:rPr>
          <w:b/>
          <w:sz w:val="28"/>
        </w:rPr>
        <w:t>20</w:t>
      </w:r>
      <w:bookmarkStart w:id="0" w:name="_GoBack"/>
      <w:bookmarkEnd w:id="0"/>
      <w:r w:rsidRPr="006121D8">
        <w:rPr>
          <w:b/>
          <w:sz w:val="28"/>
        </w:rPr>
        <w:t xml:space="preserve"> </w:t>
      </w:r>
      <w:r w:rsidR="009B2D76">
        <w:rPr>
          <w:b/>
          <w:sz w:val="28"/>
        </w:rPr>
        <w:t xml:space="preserve">Board </w:t>
      </w:r>
      <w:r w:rsidRPr="006121D8">
        <w:rPr>
          <w:b/>
          <w:sz w:val="28"/>
        </w:rPr>
        <w:t>Meetings</w:t>
      </w:r>
    </w:p>
    <w:p w14:paraId="34BCF5D1" w14:textId="77777777" w:rsidR="00F24F84" w:rsidRDefault="00F24F84"/>
    <w:p w14:paraId="502F15D6" w14:textId="1D798C57" w:rsidR="00F24F84" w:rsidRDefault="00F24F84">
      <w:r>
        <w:t>Thursday, January 2</w:t>
      </w:r>
      <w:r w:rsidR="00B248BE">
        <w:t>3</w:t>
      </w:r>
      <w:r>
        <w:t>, 20</w:t>
      </w:r>
      <w:r w:rsidR="00B248BE">
        <w:t>20</w:t>
      </w:r>
      <w:r>
        <w:t>, 10:00 AM Easter</w:t>
      </w:r>
      <w:r w:rsidR="00143C11">
        <w:t>n</w:t>
      </w:r>
      <w:r>
        <w:t xml:space="preserve"> Time, KYMEA Board Room</w:t>
      </w:r>
    </w:p>
    <w:p w14:paraId="39659473" w14:textId="16EE17D3" w:rsidR="00F24F84" w:rsidRDefault="00F24F84" w:rsidP="00F24F84">
      <w:r>
        <w:t>Thursday, February 2</w:t>
      </w:r>
      <w:r w:rsidR="008A7D98">
        <w:t>7</w:t>
      </w:r>
      <w:r>
        <w:t>, 20</w:t>
      </w:r>
      <w:r w:rsidR="008A7D98">
        <w:t>20</w:t>
      </w:r>
      <w:r>
        <w:t>, 10:00 AM Easter</w:t>
      </w:r>
      <w:r w:rsidR="00143C11">
        <w:t>n</w:t>
      </w:r>
      <w:r>
        <w:t xml:space="preserve"> Time, KYMEA Board Room</w:t>
      </w:r>
    </w:p>
    <w:p w14:paraId="08FCD43A" w14:textId="0720C9E5" w:rsidR="00F24F84" w:rsidRDefault="00F24F84" w:rsidP="00F24F84">
      <w:r>
        <w:t>Thursday, March 2</w:t>
      </w:r>
      <w:r w:rsidR="00FC66EE">
        <w:t>6</w:t>
      </w:r>
      <w:r>
        <w:t>, 20</w:t>
      </w:r>
      <w:r w:rsidR="00F019D1">
        <w:t>20</w:t>
      </w:r>
      <w:r>
        <w:t>, 10:00 AM Easter</w:t>
      </w:r>
      <w:r w:rsidR="00143C11">
        <w:t>n</w:t>
      </w:r>
      <w:r>
        <w:t xml:space="preserve"> Time, KYMEA Board Room</w:t>
      </w:r>
    </w:p>
    <w:p w14:paraId="66665D61" w14:textId="1F20A870" w:rsidR="00F24F84" w:rsidRDefault="00F24F84" w:rsidP="00F24F84">
      <w:r>
        <w:t>Wednesday, April 2</w:t>
      </w:r>
      <w:r w:rsidR="00F019D1">
        <w:t>2</w:t>
      </w:r>
      <w:r>
        <w:t>, 20</w:t>
      </w:r>
      <w:r w:rsidR="00F019D1">
        <w:t>20</w:t>
      </w:r>
      <w:r>
        <w:t xml:space="preserve">, 1:00 </w:t>
      </w:r>
      <w:r w:rsidR="00964EDA">
        <w:t>P</w:t>
      </w:r>
      <w:r>
        <w:t xml:space="preserve">M </w:t>
      </w:r>
      <w:r w:rsidR="00964EDA">
        <w:t>Central</w:t>
      </w:r>
      <w:r>
        <w:t xml:space="preserve"> Time, KMUA-</w:t>
      </w:r>
      <w:r w:rsidR="001A540B">
        <w:t xml:space="preserve">Hyatt Place, </w:t>
      </w:r>
      <w:r w:rsidR="00964EDA">
        <w:t>Bowling Green</w:t>
      </w:r>
    </w:p>
    <w:p w14:paraId="001947CE" w14:textId="3A6F021C" w:rsidR="00F24F84" w:rsidRDefault="001E545E" w:rsidP="00F24F84">
      <w:r>
        <w:t>Friday</w:t>
      </w:r>
      <w:r w:rsidR="00F24F84">
        <w:t xml:space="preserve">, </w:t>
      </w:r>
      <w:r w:rsidR="008776B3">
        <w:t>May</w:t>
      </w:r>
      <w:r w:rsidR="00F24F84">
        <w:t xml:space="preserve"> 2</w:t>
      </w:r>
      <w:r>
        <w:t>9</w:t>
      </w:r>
      <w:r w:rsidR="00F24F84">
        <w:t>, 20</w:t>
      </w:r>
      <w:r>
        <w:t>20</w:t>
      </w:r>
      <w:r w:rsidR="00F24F84">
        <w:t>, 10:00 AM Easter</w:t>
      </w:r>
      <w:r w:rsidR="00143C11">
        <w:t>n</w:t>
      </w:r>
      <w:r w:rsidR="00F24F84">
        <w:t xml:space="preserve"> Time, KYMEA Board Room</w:t>
      </w:r>
    </w:p>
    <w:p w14:paraId="64E45D16" w14:textId="637D1872" w:rsidR="00F24F84" w:rsidRDefault="00F24F84" w:rsidP="00F24F84">
      <w:r>
        <w:t xml:space="preserve">Thursday, </w:t>
      </w:r>
      <w:r w:rsidR="00A53B4C">
        <w:t>June</w:t>
      </w:r>
      <w:r>
        <w:t xml:space="preserve"> 2</w:t>
      </w:r>
      <w:r w:rsidR="0062710F">
        <w:t>5</w:t>
      </w:r>
      <w:r>
        <w:t>, 20</w:t>
      </w:r>
      <w:r w:rsidR="00F11ABA">
        <w:t>20</w:t>
      </w:r>
      <w:r>
        <w:t>, 10:00 AM Easter</w:t>
      </w:r>
      <w:r w:rsidR="00A31F7F">
        <w:t>n</w:t>
      </w:r>
      <w:r>
        <w:t xml:space="preserve"> Time, KYMEA Board Room</w:t>
      </w:r>
    </w:p>
    <w:p w14:paraId="043D0309" w14:textId="2A8CE108" w:rsidR="00C27171" w:rsidRDefault="00FD329C" w:rsidP="00F24F84">
      <w:r>
        <w:t>Wednesday</w:t>
      </w:r>
      <w:r w:rsidR="00F24F84">
        <w:t xml:space="preserve">, </w:t>
      </w:r>
      <w:r w:rsidR="00E823D4">
        <w:t>July</w:t>
      </w:r>
      <w:r w:rsidR="00F24F84">
        <w:t xml:space="preserve"> 2</w:t>
      </w:r>
      <w:r w:rsidR="003D2454">
        <w:t>2</w:t>
      </w:r>
      <w:r w:rsidR="00F24F84">
        <w:t>, 20</w:t>
      </w:r>
      <w:r w:rsidR="00F11ABA">
        <w:t>20</w:t>
      </w:r>
      <w:r w:rsidR="00F24F84">
        <w:t xml:space="preserve">, </w:t>
      </w:r>
      <w:r w:rsidR="00885F9B">
        <w:t>1:00 PM Eastern Time</w:t>
      </w:r>
      <w:r w:rsidR="00C27171">
        <w:t xml:space="preserve">, </w:t>
      </w:r>
      <w:r w:rsidR="008C3866">
        <w:t>KYMEA Board Room</w:t>
      </w:r>
    </w:p>
    <w:p w14:paraId="09E2B0A8" w14:textId="5516F3FF" w:rsidR="00F24F84" w:rsidRDefault="00F24F84" w:rsidP="00F24F84">
      <w:r>
        <w:t xml:space="preserve">Thursday, </w:t>
      </w:r>
      <w:r w:rsidR="00BF06C5">
        <w:t xml:space="preserve">August </w:t>
      </w:r>
      <w:r>
        <w:t>2</w:t>
      </w:r>
      <w:r w:rsidR="00000A4F">
        <w:t>7</w:t>
      </w:r>
      <w:r>
        <w:t>, 20</w:t>
      </w:r>
      <w:r w:rsidR="00F11ABA">
        <w:t>20</w:t>
      </w:r>
      <w:r>
        <w:t>, 10:00 AM Easter</w:t>
      </w:r>
      <w:r w:rsidR="00A31F7F">
        <w:t>n</w:t>
      </w:r>
      <w:r>
        <w:t xml:space="preserve"> Time, KYMEA Board Room</w:t>
      </w:r>
    </w:p>
    <w:p w14:paraId="589FC604" w14:textId="355400CD" w:rsidR="00F24F84" w:rsidRDefault="00F24F84" w:rsidP="00F24F84">
      <w:r>
        <w:t xml:space="preserve">Thursday, </w:t>
      </w:r>
      <w:r w:rsidR="000C6BB1">
        <w:t>September</w:t>
      </w:r>
      <w:r>
        <w:t xml:space="preserve"> 2</w:t>
      </w:r>
      <w:r w:rsidR="00F11ABA">
        <w:t>4</w:t>
      </w:r>
      <w:r>
        <w:t>, 20</w:t>
      </w:r>
      <w:r w:rsidR="00F11ABA">
        <w:t>20</w:t>
      </w:r>
      <w:r>
        <w:t>, 10:00 AM Easter</w:t>
      </w:r>
      <w:r w:rsidR="00A31F7F">
        <w:t>n</w:t>
      </w:r>
      <w:r>
        <w:t xml:space="preserve"> Time, KYMEA Board Room</w:t>
      </w:r>
    </w:p>
    <w:p w14:paraId="047C6F02" w14:textId="5300145B" w:rsidR="00F24F84" w:rsidRDefault="00C03CB0" w:rsidP="00F24F84">
      <w:r>
        <w:t>Wednesday</w:t>
      </w:r>
      <w:r w:rsidR="00F24F84">
        <w:t xml:space="preserve">, </w:t>
      </w:r>
      <w:r>
        <w:t>October</w:t>
      </w:r>
      <w:r w:rsidR="00F24F84">
        <w:t xml:space="preserve"> 2</w:t>
      </w:r>
      <w:r w:rsidR="00696492">
        <w:t>1</w:t>
      </w:r>
      <w:r w:rsidR="00F24F84">
        <w:t>, 20</w:t>
      </w:r>
      <w:r w:rsidR="00AD2392">
        <w:t>20</w:t>
      </w:r>
      <w:r w:rsidR="00F24F84">
        <w:t xml:space="preserve">, </w:t>
      </w:r>
      <w:r w:rsidR="004300C1">
        <w:t>10:00 AM Eastern Time, KYMEA Board Room</w:t>
      </w:r>
    </w:p>
    <w:p w14:paraId="19BF53AD" w14:textId="609A5553" w:rsidR="00480E7F" w:rsidRDefault="00B2399C" w:rsidP="00480E7F">
      <w:r>
        <w:t>Wednesday</w:t>
      </w:r>
      <w:r w:rsidR="00480E7F">
        <w:t xml:space="preserve">, November </w:t>
      </w:r>
      <w:r w:rsidR="00AD2392">
        <w:t>18</w:t>
      </w:r>
      <w:r w:rsidR="00480E7F">
        <w:t>, 20</w:t>
      </w:r>
      <w:r w:rsidR="00AD2392">
        <w:t>20</w:t>
      </w:r>
      <w:r w:rsidR="00480E7F">
        <w:t>, 10:00 AM Easter</w:t>
      </w:r>
      <w:r w:rsidR="00A31F7F">
        <w:t>n</w:t>
      </w:r>
      <w:r w:rsidR="00480E7F">
        <w:t xml:space="preserve"> Time, KYMEA Board Room</w:t>
      </w:r>
    </w:p>
    <w:p w14:paraId="5BF9D7BB" w14:textId="0C978AEE" w:rsidR="00480E7F" w:rsidRDefault="001D1475" w:rsidP="00480E7F">
      <w:r>
        <w:t>Wednesday</w:t>
      </w:r>
      <w:r w:rsidR="00480E7F">
        <w:t xml:space="preserve">, </w:t>
      </w:r>
      <w:r>
        <w:t>December</w:t>
      </w:r>
      <w:r w:rsidR="00480E7F">
        <w:t xml:space="preserve"> </w:t>
      </w:r>
      <w:r>
        <w:t>1</w:t>
      </w:r>
      <w:r w:rsidR="00C3434C">
        <w:t>6</w:t>
      </w:r>
      <w:r w:rsidR="00480E7F">
        <w:t>, 20</w:t>
      </w:r>
      <w:r w:rsidR="00C3434C">
        <w:t>20</w:t>
      </w:r>
      <w:r w:rsidR="00480E7F">
        <w:t>, 10:00 AM Easter</w:t>
      </w:r>
      <w:r w:rsidR="00A31F7F">
        <w:t>n</w:t>
      </w:r>
      <w:r w:rsidR="00480E7F">
        <w:t xml:space="preserve"> Time, KYMEA Board Room</w:t>
      </w:r>
    </w:p>
    <w:p w14:paraId="2286E51E" w14:textId="77777777" w:rsidR="00480E7F" w:rsidRDefault="00480E7F" w:rsidP="00F24F84"/>
    <w:p w14:paraId="2A2881CA" w14:textId="77777777" w:rsidR="00C27171" w:rsidRDefault="00C27171" w:rsidP="00F24F84"/>
    <w:p w14:paraId="34BB5441" w14:textId="77777777" w:rsidR="00F24F84" w:rsidRDefault="00F24F84"/>
    <w:p w14:paraId="119C01C1" w14:textId="77777777" w:rsidR="00F24F84" w:rsidRDefault="00F24F84"/>
    <w:sectPr w:rsidR="00F24F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E79A95" w14:textId="77777777" w:rsidR="006121D8" w:rsidRDefault="006121D8" w:rsidP="006121D8">
      <w:pPr>
        <w:spacing w:after="0" w:line="240" w:lineRule="auto"/>
      </w:pPr>
      <w:r>
        <w:separator/>
      </w:r>
    </w:p>
  </w:endnote>
  <w:endnote w:type="continuationSeparator" w:id="0">
    <w:p w14:paraId="58759277" w14:textId="77777777" w:rsidR="006121D8" w:rsidRDefault="006121D8" w:rsidP="006121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71F4A" w14:textId="77777777" w:rsidR="006121D8" w:rsidRDefault="006121D8" w:rsidP="006121D8">
      <w:pPr>
        <w:spacing w:after="0" w:line="240" w:lineRule="auto"/>
      </w:pPr>
      <w:r>
        <w:separator/>
      </w:r>
    </w:p>
  </w:footnote>
  <w:footnote w:type="continuationSeparator" w:id="0">
    <w:p w14:paraId="5AA96908" w14:textId="77777777" w:rsidR="006121D8" w:rsidRDefault="006121D8" w:rsidP="006121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jUxMrQ0MrM0M7dU0lEKTi0uzszPAykwrAUAKJd21ywAAAA="/>
  </w:docVars>
  <w:rsids>
    <w:rsidRoot w:val="00F24F84"/>
    <w:rsid w:val="00000A4F"/>
    <w:rsid w:val="000C6BB1"/>
    <w:rsid w:val="00143C11"/>
    <w:rsid w:val="001A540B"/>
    <w:rsid w:val="001D1475"/>
    <w:rsid w:val="001E545E"/>
    <w:rsid w:val="003D2454"/>
    <w:rsid w:val="004300C1"/>
    <w:rsid w:val="00480E7F"/>
    <w:rsid w:val="00566425"/>
    <w:rsid w:val="006121D8"/>
    <w:rsid w:val="0062710F"/>
    <w:rsid w:val="00671C2C"/>
    <w:rsid w:val="00696492"/>
    <w:rsid w:val="008776B3"/>
    <w:rsid w:val="00885F9B"/>
    <w:rsid w:val="008A7D98"/>
    <w:rsid w:val="008C3866"/>
    <w:rsid w:val="00964EDA"/>
    <w:rsid w:val="009B2D76"/>
    <w:rsid w:val="00A31F7F"/>
    <w:rsid w:val="00A53B4C"/>
    <w:rsid w:val="00AD2392"/>
    <w:rsid w:val="00B2399C"/>
    <w:rsid w:val="00B248BE"/>
    <w:rsid w:val="00B5159B"/>
    <w:rsid w:val="00BC458A"/>
    <w:rsid w:val="00BF06C5"/>
    <w:rsid w:val="00C03CB0"/>
    <w:rsid w:val="00C27171"/>
    <w:rsid w:val="00C3434C"/>
    <w:rsid w:val="00E340FB"/>
    <w:rsid w:val="00E823D4"/>
    <w:rsid w:val="00F019D1"/>
    <w:rsid w:val="00F11ABA"/>
    <w:rsid w:val="00F24F84"/>
    <w:rsid w:val="00FC66EE"/>
    <w:rsid w:val="00FD3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EEA7C"/>
  <w15:chartTrackingRefBased/>
  <w15:docId w15:val="{78A03F62-650A-46ED-ACCA-057520530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21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1D8"/>
  </w:style>
  <w:style w:type="paragraph" w:styleId="Footer">
    <w:name w:val="footer"/>
    <w:basedOn w:val="Normal"/>
    <w:link w:val="FooterChar"/>
    <w:uiPriority w:val="99"/>
    <w:unhideWhenUsed/>
    <w:rsid w:val="006121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1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3</Words>
  <Characters>714</Characters>
  <Application>Microsoft Office Word</Application>
  <DocSecurity>0</DocSecurity>
  <Lines>7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Hixon</dc:creator>
  <cp:keywords/>
  <dc:description/>
  <cp:lastModifiedBy>Michelle Hixon</cp:lastModifiedBy>
  <cp:revision>24</cp:revision>
  <dcterms:created xsi:type="dcterms:W3CDTF">2019-12-12T14:44:00Z</dcterms:created>
  <dcterms:modified xsi:type="dcterms:W3CDTF">2019-12-12T14:53:00Z</dcterms:modified>
</cp:coreProperties>
</file>